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4FE6D" w14:textId="77777777" w:rsidR="000116F4" w:rsidRDefault="003E6587">
      <w:pPr>
        <w:jc w:val="both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Introduction</w:t>
      </w:r>
    </w:p>
    <w:p w14:paraId="48E4FE6E" w14:textId="06B75581" w:rsidR="000116F4" w:rsidRDefault="003E658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assignment is divided into </w:t>
      </w:r>
      <w:r w:rsidR="00A861E1">
        <w:rPr>
          <w:rFonts w:ascii="Times New Roman" w:eastAsia="Times New Roman" w:hAnsi="Times New Roman" w:cs="Times New Roman"/>
          <w:sz w:val="24"/>
          <w:szCs w:val="24"/>
        </w:rPr>
        <w:t xml:space="preserve">fou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arts. First is the python section with census dataset, which includes entities such as age, </w:t>
      </w:r>
      <w:r w:rsidR="00A861E1">
        <w:rPr>
          <w:rFonts w:ascii="Times New Roman" w:eastAsia="Times New Roman" w:hAnsi="Times New Roman" w:cs="Times New Roman"/>
          <w:sz w:val="24"/>
          <w:szCs w:val="24"/>
        </w:rPr>
        <w:t>cla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qualification, and many more. The dataset contains nearly </w:t>
      </w:r>
      <w:r w:rsidR="0049629B">
        <w:rPr>
          <w:rFonts w:ascii="Times New Roman" w:eastAsia="Times New Roman" w:hAnsi="Times New Roman" w:cs="Times New Roman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0000 entries in total. </w:t>
      </w:r>
    </w:p>
    <w:p w14:paraId="48E4FE6F" w14:textId="77777777" w:rsidR="000116F4" w:rsidRDefault="000116F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E4FE70" w14:textId="77777777" w:rsidR="000116F4" w:rsidRDefault="003E658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used this datas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perform a number of operations in Jupyter Notebook (Python). We used the Pandas library to perform operations like data exploration, visualization, and processing. </w:t>
      </w:r>
    </w:p>
    <w:p w14:paraId="48E4FE71" w14:textId="77777777" w:rsidR="000116F4" w:rsidRDefault="000116F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E4FE72" w14:textId="77777777" w:rsidR="000116F4" w:rsidRDefault="003E658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 nutshell, this massive data set contains several important pieces of information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majority of which are from the United States, with a smaller proportion from other countries.</w:t>
      </w:r>
    </w:p>
    <w:p w14:paraId="48E4FE73" w14:textId="77777777" w:rsidR="000116F4" w:rsidRDefault="000116F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E4FE74" w14:textId="77777777" w:rsidR="000116F4" w:rsidRDefault="003E6587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Task 1: Statistical Exploratory Data Analysis</w:t>
      </w:r>
    </w:p>
    <w:p w14:paraId="48E4FE75" w14:textId="77777777" w:rsidR="000116F4" w:rsidRDefault="000116F4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</w:p>
    <w:p w14:paraId="48E4FE76" w14:textId="77777777" w:rsidR="000116F4" w:rsidRDefault="003E6587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For each task below, look for a Pandas function to do the task.</w:t>
      </w:r>
    </w:p>
    <w:p w14:paraId="48E4FE77" w14:textId="77777777" w:rsidR="000116F4" w:rsidRDefault="003E6587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Replace None in each task with your code.</w:t>
      </w:r>
    </w:p>
    <w:p w14:paraId="48E4FE78" w14:textId="77777777" w:rsidR="000116F4" w:rsidRDefault="000116F4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sz w:val="18"/>
          <w:szCs w:val="18"/>
        </w:rPr>
      </w:pPr>
    </w:p>
    <w:p w14:paraId="48E4FE79" w14:textId="77777777" w:rsidR="000116F4" w:rsidRDefault="003E6587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Before starting with the tasks in the assignment, we need to remove the rows with missing values</w:t>
      </w:r>
    </w:p>
    <w:p w14:paraId="48E4FE7A" w14:textId="77777777" w:rsidR="000116F4" w:rsidRDefault="003E6587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write the code for it here and save the new data frame with the same name as df_census.</w:t>
      </w:r>
    </w:p>
    <w:p w14:paraId="48E4FE7B" w14:textId="77777777" w:rsidR="000116F4" w:rsidRDefault="000116F4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</w:p>
    <w:p w14:paraId="48E4FE7C" w14:textId="77777777" w:rsidR="000116F4" w:rsidRDefault="003E6587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1-a: Print the details of the df_census data frame (informatio</w:t>
      </w: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n such as number of rows,columns, name of columns, etc)</w:t>
      </w:r>
    </w:p>
    <w:p w14:paraId="48E4FE7D" w14:textId="77777777" w:rsidR="000116F4" w:rsidRDefault="000116F4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</w:p>
    <w:p w14:paraId="48E4FE7E" w14:textId="77777777" w:rsidR="000116F4" w:rsidRDefault="003E6587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noProof/>
          <w:sz w:val="26"/>
          <w:szCs w:val="26"/>
        </w:rPr>
        <w:drawing>
          <wp:inline distT="114300" distB="114300" distL="114300" distR="114300" wp14:anchorId="48E4FEBA" wp14:editId="48E4FEBB">
            <wp:extent cx="2176463" cy="3012069"/>
            <wp:effectExtent l="0" t="0" r="0" b="0"/>
            <wp:docPr id="5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6463" cy="30120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7F" w14:textId="77777777" w:rsidR="000116F4" w:rsidRDefault="003E6587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1-b: Find the number of rows and columns in the df_census data frame.</w:t>
      </w:r>
    </w:p>
    <w:p w14:paraId="48E4FE80" w14:textId="77777777" w:rsidR="000116F4" w:rsidRDefault="003E6587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noProof/>
          <w:sz w:val="26"/>
          <w:szCs w:val="26"/>
        </w:rPr>
        <w:lastRenderedPageBreak/>
        <w:drawing>
          <wp:inline distT="114300" distB="114300" distL="114300" distR="114300" wp14:anchorId="48E4FEBC" wp14:editId="48E4FEBD">
            <wp:extent cx="5943600" cy="433667"/>
            <wp:effectExtent l="0" t="0" r="0" b="0"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6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81" w14:textId="77777777" w:rsidR="000116F4" w:rsidRDefault="000116F4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E4FE82" w14:textId="77777777" w:rsidR="000116F4" w:rsidRDefault="003E6587">
      <w:pPr>
        <w:shd w:val="clear" w:color="auto" w:fill="FFFFFF"/>
        <w:spacing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1-c: Print the descriptive details (min, max, quartiles etc) for 'Age' column of the df_census</w:t>
      </w:r>
    </w:p>
    <w:p w14:paraId="48E4FE83" w14:textId="77777777" w:rsidR="000116F4" w:rsidRDefault="000116F4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E4FE84" w14:textId="77777777" w:rsidR="000116F4" w:rsidRDefault="003E6587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noProof/>
          <w:sz w:val="26"/>
          <w:szCs w:val="26"/>
        </w:rPr>
        <w:drawing>
          <wp:inline distT="114300" distB="114300" distL="114300" distR="114300" wp14:anchorId="48E4FEBE" wp14:editId="48E4FEBF">
            <wp:extent cx="2240225" cy="1455742"/>
            <wp:effectExtent l="0" t="0" r="0" b="0"/>
            <wp:docPr id="19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40225" cy="14557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85" w14:textId="77777777" w:rsidR="000116F4" w:rsidRDefault="000116F4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E4FE86" w14:textId="77777777" w:rsidR="000116F4" w:rsidRDefault="003E6587">
      <w:pPr>
        <w:shd w:val="clear" w:color="auto" w:fill="FFFFFF"/>
        <w:spacing w:line="360" w:lineRule="auto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1-d: Print the number of unique values for 'education_num' and 'hours-per-week' columns</w:t>
      </w:r>
    </w:p>
    <w:p w14:paraId="48E4FE87" w14:textId="77777777" w:rsidR="000116F4" w:rsidRDefault="003E6587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noProof/>
          <w:sz w:val="26"/>
          <w:szCs w:val="26"/>
        </w:rPr>
        <w:drawing>
          <wp:inline distT="114300" distB="114300" distL="114300" distR="114300" wp14:anchorId="48E4FEC0" wp14:editId="48E4FEC1">
            <wp:extent cx="5943600" cy="774700"/>
            <wp:effectExtent l="0" t="0" r="0" b="0"/>
            <wp:docPr id="3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88" w14:textId="77777777" w:rsidR="000116F4" w:rsidRDefault="000116F4">
      <w:pPr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E4FE89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Task 2: Aggregation &amp; Filtering &amp; Rank</w:t>
      </w:r>
    </w:p>
    <w:p w14:paraId="48E4FE8A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this task, we will perform some very high-level aggregation and filtering operations. Then, we will apply ranking on the results for some tasks. Pandas has a convenient and powerful syntax for aggregation, filterin</w:t>
      </w:r>
      <w:r>
        <w:rPr>
          <w:rFonts w:ascii="Times New Roman" w:eastAsia="Times New Roman" w:hAnsi="Times New Roman" w:cs="Times New Roman"/>
        </w:rPr>
        <w:t>g, and ranking.</w:t>
      </w:r>
    </w:p>
    <w:p w14:paraId="48E4FE8B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2-a: Find out the sum of Captial Gain for people with education level as Bachelors</w:t>
      </w:r>
      <w:r>
        <w:rPr>
          <w:rFonts w:ascii="Courier New" w:eastAsia="Courier New" w:hAnsi="Courier New" w:cs="Courier New"/>
          <w:color w:val="008000"/>
          <w:sz w:val="18"/>
          <w:szCs w:val="18"/>
        </w:rPr>
        <w:t xml:space="preserve"> and HS-Grad.</w:t>
      </w: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48E4FEC2" wp14:editId="48E4FEC3">
            <wp:extent cx="5943600" cy="215900"/>
            <wp:effectExtent l="0" t="0" r="0" b="0"/>
            <wp:docPr id="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8C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2-b: Find out the total number of people surveyed in months may, october and december.</w:t>
      </w:r>
    </w:p>
    <w:p w14:paraId="48E4FE8D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noProof/>
          <w:color w:val="008000"/>
          <w:sz w:val="18"/>
          <w:szCs w:val="18"/>
        </w:rPr>
        <w:drawing>
          <wp:inline distT="114300" distB="114300" distL="114300" distR="114300" wp14:anchorId="48E4FEC4" wp14:editId="48E4FEC5">
            <wp:extent cx="5943600" cy="203200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8E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2-c: Let us now use multiple filtering criteria</w:t>
      </w:r>
    </w:p>
    <w:p w14:paraId="48E4FE8F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lastRenderedPageBreak/>
        <w:t># Find out the total number of surveys in september and november with workclass as private and age less than 50.</w:t>
      </w:r>
    </w:p>
    <w:p w14:paraId="48E4FE90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noProof/>
          <w:color w:val="008000"/>
          <w:sz w:val="18"/>
          <w:szCs w:val="18"/>
        </w:rPr>
        <w:drawing>
          <wp:inline distT="114300" distB="114300" distL="114300" distR="114300" wp14:anchorId="48E4FEC6" wp14:editId="48E4FEC7">
            <wp:extent cx="5943600" cy="15240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91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2-d: Find out 3 least surveyed education categories, print their names and corres</w:t>
      </w: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ponding number of surveys for periods January-June and July-December.</w:t>
      </w:r>
    </w:p>
    <w:p w14:paraId="48E4FE92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noProof/>
          <w:color w:val="008000"/>
          <w:sz w:val="18"/>
          <w:szCs w:val="18"/>
        </w:rPr>
        <w:drawing>
          <wp:inline distT="114300" distB="114300" distL="114300" distR="114300" wp14:anchorId="48E4FEC8" wp14:editId="48E4FEC9">
            <wp:extent cx="3452813" cy="1990445"/>
            <wp:effectExtent l="0" t="0" r="0" b="0"/>
            <wp:docPr id="8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52813" cy="19904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93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2-e: Find out top 5 native-countries besides United-States, print their names and number of surveys belonging to each.</w:t>
      </w:r>
    </w:p>
    <w:p w14:paraId="48E4FE94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noProof/>
          <w:color w:val="008000"/>
          <w:sz w:val="18"/>
          <w:szCs w:val="18"/>
        </w:rPr>
        <w:drawing>
          <wp:inline distT="114300" distB="114300" distL="114300" distR="114300" wp14:anchorId="48E4FECA" wp14:editId="48E4FECB">
            <wp:extent cx="2557463" cy="1226620"/>
            <wp:effectExtent l="0" t="0" r="0" b="0"/>
            <wp:docPr id="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57463" cy="12266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95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96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97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98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99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9A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 xml:space="preserve">#Task 2-f: Find out Top-5 native-countries with the </w:t>
      </w: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most number of samples belonging to class &gt;50K</w:t>
      </w:r>
    </w:p>
    <w:p w14:paraId="48E4FE9B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114300" distB="114300" distL="114300" distR="114300" wp14:anchorId="48E4FECC" wp14:editId="48E4FECD">
            <wp:extent cx="4110038" cy="1211934"/>
            <wp:effectExtent l="0" t="0" r="0" b="0"/>
            <wp:docPr id="20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10038" cy="12119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9C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Task 3: Visualization</w:t>
      </w:r>
    </w:p>
    <w:p w14:paraId="48E4FE9D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this task, we will perform a number of visualization tasks to get some intuition about the data. Visualization is a key component of exploration. We choose to use either Seaborn for </w:t>
      </w:r>
      <w:r>
        <w:rPr>
          <w:rFonts w:ascii="Times New Roman" w:eastAsia="Times New Roman" w:hAnsi="Times New Roman" w:cs="Times New Roman"/>
        </w:rPr>
        <w:t>plotting graphs</w:t>
      </w:r>
    </w:p>
    <w:p w14:paraId="48E4FE9E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3-a: Draw a histogram for total number of surveys taken each month. Dislpay months with their corresponding numbers(Eg: January is 1)</w:t>
      </w:r>
    </w:p>
    <w:p w14:paraId="48E4FE9F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noProof/>
          <w:color w:val="008000"/>
          <w:sz w:val="18"/>
          <w:szCs w:val="18"/>
        </w:rPr>
        <w:drawing>
          <wp:inline distT="114300" distB="114300" distL="114300" distR="114300" wp14:anchorId="48E4FECE" wp14:editId="48E4FECF">
            <wp:extent cx="3552438" cy="2153186"/>
            <wp:effectExtent l="0" t="0" r="0" b="0"/>
            <wp:docPr id="1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2438" cy="21531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0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A1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A2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A3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A4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A5" w14:textId="77777777" w:rsidR="000116F4" w:rsidRDefault="000116F4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color w:val="008000"/>
          <w:sz w:val="18"/>
          <w:szCs w:val="18"/>
        </w:rPr>
      </w:pPr>
    </w:p>
    <w:p w14:paraId="48E4FEA6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3-b: Draw a vertical bar chart for total number of surveys taken for each gender for each month. Display months with their corresponding names.</w:t>
      </w:r>
    </w:p>
    <w:p w14:paraId="48E4FEA7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Courier New" w:eastAsia="Courier New" w:hAnsi="Courier New" w:cs="Courier New"/>
          <w:noProof/>
          <w:color w:val="008000"/>
          <w:sz w:val="18"/>
          <w:szCs w:val="18"/>
        </w:rPr>
        <w:lastRenderedPageBreak/>
        <w:drawing>
          <wp:inline distT="114300" distB="114300" distL="114300" distR="114300" wp14:anchorId="48E4FED0" wp14:editId="48E4FED1">
            <wp:extent cx="3738563" cy="2878362"/>
            <wp:effectExtent l="0" t="0" r="0" b="0"/>
            <wp:docPr id="1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8563" cy="28783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8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3-c: Draw a horizontal bar chart for number of surveys taken with respect to age feature keeping the age interval as 15.</w:t>
      </w:r>
      <w:r>
        <w:rPr>
          <w:rFonts w:ascii="Courier New" w:eastAsia="Courier New" w:hAnsi="Courier New" w:cs="Courier New"/>
          <w:b/>
          <w:noProof/>
          <w:color w:val="008000"/>
          <w:sz w:val="18"/>
          <w:szCs w:val="18"/>
        </w:rPr>
        <w:drawing>
          <wp:inline distT="114300" distB="114300" distL="114300" distR="114300" wp14:anchorId="48E4FED2" wp14:editId="48E4FED3">
            <wp:extent cx="3405188" cy="1781989"/>
            <wp:effectExtent l="0" t="0" r="0" b="0"/>
            <wp:docPr id="1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05188" cy="17819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9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lastRenderedPageBreak/>
        <w:t>#Task 3-d: Draw a "vertical" bar chart that lists the top-5 native-countries based on the number of samples with class &gt;50K.</w:t>
      </w:r>
      <w:r>
        <w:rPr>
          <w:rFonts w:ascii="Courier New" w:eastAsia="Courier New" w:hAnsi="Courier New" w:cs="Courier New"/>
          <w:b/>
          <w:noProof/>
          <w:color w:val="008000"/>
          <w:sz w:val="18"/>
          <w:szCs w:val="18"/>
        </w:rPr>
        <w:drawing>
          <wp:inline distT="114300" distB="114300" distL="114300" distR="114300" wp14:anchorId="48E4FED4" wp14:editId="48E4FED5">
            <wp:extent cx="3414713" cy="2268167"/>
            <wp:effectExtent l="0" t="0" r="0" b="0"/>
            <wp:docPr id="16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14713" cy="22681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A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</w:t>
      </w: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ask 3-e: Now repeat Task 3-d based on education (again top-5)</w:t>
      </w:r>
    </w:p>
    <w:p w14:paraId="48E4FEAB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48E4FED6" wp14:editId="48E4FED7">
            <wp:extent cx="3319463" cy="2198841"/>
            <wp:effectExtent l="0" t="0" r="0" b="0"/>
            <wp:docPr id="1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19463" cy="21988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C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3-f: Draw a scatter plot for age vs hours per week.</w:t>
      </w:r>
      <w:r>
        <w:rPr>
          <w:rFonts w:ascii="Courier New" w:eastAsia="Courier New" w:hAnsi="Courier New" w:cs="Courier New"/>
          <w:b/>
          <w:noProof/>
          <w:color w:val="008000"/>
          <w:sz w:val="18"/>
          <w:szCs w:val="18"/>
        </w:rPr>
        <w:drawing>
          <wp:inline distT="114300" distB="114300" distL="114300" distR="114300" wp14:anchorId="48E4FED8" wp14:editId="48E4FED9">
            <wp:extent cx="3233738" cy="1848955"/>
            <wp:effectExtent l="0" t="0" r="0" b="0"/>
            <wp:docPr id="21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3738" cy="18489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D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lastRenderedPageBreak/>
        <w:t>#Task 3-g: Draw a line chart showing average capital gain for each education category.</w:t>
      </w:r>
      <w:r>
        <w:rPr>
          <w:rFonts w:ascii="Courier New" w:eastAsia="Courier New" w:hAnsi="Courier New" w:cs="Courier New"/>
          <w:b/>
          <w:noProof/>
          <w:color w:val="008000"/>
          <w:sz w:val="18"/>
          <w:szCs w:val="18"/>
        </w:rPr>
        <w:drawing>
          <wp:inline distT="114300" distB="114300" distL="114300" distR="114300" wp14:anchorId="48E4FEDA" wp14:editId="48E4FEDB">
            <wp:extent cx="4119563" cy="2308687"/>
            <wp:effectExtent l="0" t="0" r="0" b="0"/>
            <wp:docPr id="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19563" cy="23086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E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 xml:space="preserve">#Task 3-h: Draw a 'horizontal' bar chart for </w:t>
      </w: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the top-5 most common occupation.</w:t>
      </w:r>
      <w:r>
        <w:rPr>
          <w:rFonts w:ascii="Courier New" w:eastAsia="Courier New" w:hAnsi="Courier New" w:cs="Courier New"/>
          <w:b/>
          <w:noProof/>
          <w:color w:val="008000"/>
          <w:sz w:val="18"/>
          <w:szCs w:val="18"/>
        </w:rPr>
        <w:drawing>
          <wp:inline distT="114300" distB="114300" distL="114300" distR="114300" wp14:anchorId="48E4FEDC" wp14:editId="48E4FEDD">
            <wp:extent cx="4257042" cy="2050368"/>
            <wp:effectExtent l="0" t="0" r="0" b="0"/>
            <wp:docPr id="10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7042" cy="20503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AF" w14:textId="77777777" w:rsidR="000116F4" w:rsidRDefault="003E6587">
      <w:pPr>
        <w:shd w:val="clear" w:color="auto" w:fill="FFFFFF"/>
        <w:spacing w:before="240" w:after="240" w:line="360" w:lineRule="auto"/>
        <w:jc w:val="both"/>
        <w:rPr>
          <w:rFonts w:ascii="Courier New" w:eastAsia="Courier New" w:hAnsi="Courier New" w:cs="Courier New"/>
          <w:b/>
          <w:color w:val="008000"/>
          <w:sz w:val="18"/>
          <w:szCs w:val="18"/>
        </w:rPr>
      </w:pPr>
      <w:r>
        <w:rPr>
          <w:rFonts w:ascii="Courier New" w:eastAsia="Courier New" w:hAnsi="Courier New" w:cs="Courier New"/>
          <w:b/>
          <w:color w:val="008000"/>
          <w:sz w:val="18"/>
          <w:szCs w:val="18"/>
        </w:rPr>
        <w:t>#Task 3-i: Draw a 'horizontal' bar chart for the top-5 most common workclass.</w:t>
      </w:r>
    </w:p>
    <w:p w14:paraId="48E4FEB0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48E4FEDE" wp14:editId="48E4FEDF">
            <wp:extent cx="3826660" cy="1858138"/>
            <wp:effectExtent l="0" t="0" r="0" b="0"/>
            <wp:docPr id="1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6660" cy="18581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E4FEB1" w14:textId="77777777" w:rsidR="000116F4" w:rsidRDefault="000116F4">
      <w:pPr>
        <w:spacing w:before="240" w:after="240"/>
        <w:jc w:val="both"/>
        <w:rPr>
          <w:rFonts w:ascii="Times New Roman" w:eastAsia="Times New Roman" w:hAnsi="Times New Roman" w:cs="Times New Roman"/>
        </w:rPr>
      </w:pPr>
    </w:p>
    <w:p w14:paraId="48E4FEB2" w14:textId="77777777" w:rsidR="000116F4" w:rsidRDefault="000116F4">
      <w:pPr>
        <w:spacing w:before="240" w:after="24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E4FEB3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Task 4:</w:t>
      </w:r>
    </w:p>
    <w:p w14:paraId="48E4FEB4" w14:textId="77777777" w:rsidR="000116F4" w:rsidRDefault="003E6587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dataset contains a lot of interesting points. Most fascinating thing we found in this data set is that the United States tops i</w:t>
      </w:r>
      <w:r>
        <w:rPr>
          <w:rFonts w:ascii="Times New Roman" w:eastAsia="Times New Roman" w:hAnsi="Times New Roman" w:cs="Times New Roman"/>
        </w:rPr>
        <w:t xml:space="preserve">n all the categories of comparison. </w:t>
      </w:r>
    </w:p>
    <w:p w14:paraId="48E4FEB5" w14:textId="77777777" w:rsidR="000116F4" w:rsidRDefault="000116F4">
      <w:pPr>
        <w:jc w:val="both"/>
        <w:rPr>
          <w:rFonts w:ascii="Times New Roman" w:eastAsia="Times New Roman" w:hAnsi="Times New Roman" w:cs="Times New Roman"/>
        </w:rPr>
      </w:pPr>
    </w:p>
    <w:p w14:paraId="48E4FEB6" w14:textId="77777777" w:rsidR="000116F4" w:rsidRDefault="003E6587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or instance, the comparison of education level vs income, on plotting a graph between people who completed their ‘Doctorate’ vs ‘Income &gt; 50K’, we found that the US tops in this category with the highest number of doc</w:t>
      </w:r>
      <w:r>
        <w:rPr>
          <w:rFonts w:ascii="Times New Roman" w:eastAsia="Times New Roman" w:hAnsi="Times New Roman" w:cs="Times New Roman"/>
        </w:rPr>
        <w:t xml:space="preserve">torates and highest number of people with income more than $50,000 with this degree. </w:t>
      </w:r>
    </w:p>
    <w:p w14:paraId="48E4FEB7" w14:textId="77777777" w:rsidR="000116F4" w:rsidRDefault="000116F4">
      <w:pPr>
        <w:jc w:val="both"/>
        <w:rPr>
          <w:rFonts w:ascii="Times New Roman" w:eastAsia="Times New Roman" w:hAnsi="Times New Roman" w:cs="Times New Roman"/>
        </w:rPr>
      </w:pPr>
    </w:p>
    <w:p w14:paraId="48E4FEB8" w14:textId="77777777" w:rsidR="000116F4" w:rsidRDefault="003E6587">
      <w:pPr>
        <w:jc w:val="both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</w:rPr>
        <w:t xml:space="preserve">This analysis shows that many people in the United-States generate income more than $50,000 if they hold a Doctorate degree. </w:t>
      </w:r>
    </w:p>
    <w:p w14:paraId="48E4FEB9" w14:textId="77777777" w:rsidR="000116F4" w:rsidRDefault="003E6587">
      <w:pPr>
        <w:spacing w:before="240" w:after="2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48E4FEE0" wp14:editId="48E4FEE1">
            <wp:extent cx="2758566" cy="3363088"/>
            <wp:effectExtent l="0" t="0" r="0" b="0"/>
            <wp:docPr id="11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8566" cy="33630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48E4FEE2" wp14:editId="48E4FEE3">
            <wp:extent cx="2676525" cy="3323016"/>
            <wp:effectExtent l="0" t="0" r="0" b="0"/>
            <wp:docPr id="1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33230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0116F4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2901F" w14:textId="77777777" w:rsidR="003E6587" w:rsidRDefault="003E6587">
      <w:pPr>
        <w:spacing w:line="240" w:lineRule="auto"/>
      </w:pPr>
      <w:r>
        <w:separator/>
      </w:r>
    </w:p>
  </w:endnote>
  <w:endnote w:type="continuationSeparator" w:id="0">
    <w:p w14:paraId="7F854766" w14:textId="77777777" w:rsidR="003E6587" w:rsidRDefault="003E65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07084" w14:textId="77777777" w:rsidR="0049629B" w:rsidRDefault="004962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1CF9C" w14:textId="77777777" w:rsidR="0049629B" w:rsidRDefault="004962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2EB6D" w14:textId="77777777" w:rsidR="0049629B" w:rsidRDefault="004962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A0756" w14:textId="77777777" w:rsidR="003E6587" w:rsidRDefault="003E6587">
      <w:pPr>
        <w:spacing w:line="240" w:lineRule="auto"/>
      </w:pPr>
      <w:r>
        <w:separator/>
      </w:r>
    </w:p>
  </w:footnote>
  <w:footnote w:type="continuationSeparator" w:id="0">
    <w:p w14:paraId="2D44DE11" w14:textId="77777777" w:rsidR="003E6587" w:rsidRDefault="003E65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BCD02" w14:textId="77777777" w:rsidR="0049629B" w:rsidRDefault="004962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4FEE4" w14:textId="028EE536" w:rsidR="000116F4" w:rsidRDefault="003E6587">
    <w:pPr>
      <w:jc w:val="center"/>
    </w:pPr>
    <w:r>
      <w:t>DATA MINING (</w:t>
    </w:r>
    <w:r w:rsidR="0049629B">
      <w:t>2222</w:t>
    </w:r>
    <w:r>
      <w:t>-CSE-5334-004)</w:t>
    </w:r>
  </w:p>
  <w:p w14:paraId="48E4FEE5" w14:textId="242CBD7D" w:rsidR="000116F4" w:rsidRDefault="003E6587">
    <w:pPr>
      <w:rPr>
        <w:color w:val="999999"/>
      </w:rPr>
    </w:pPr>
    <w:r>
      <w:rPr>
        <w:color w:val="999999"/>
      </w:rPr>
      <w:t>Taneja, Gaurav (1001</w:t>
    </w:r>
    <w:r w:rsidR="00DB352F">
      <w:rPr>
        <w:color w:val="999999"/>
      </w:rPr>
      <w:t>955801</w:t>
    </w:r>
    <w:r>
      <w:rPr>
        <w:color w:val="999999"/>
      </w:rPr>
      <w:t>)</w:t>
    </w:r>
    <w:r>
      <w:rPr>
        <w:color w:val="999999"/>
      </w:rPr>
      <w:tab/>
    </w:r>
    <w:r>
      <w:rPr>
        <w:color w:val="999999"/>
      </w:rPr>
      <w:tab/>
    </w:r>
    <w:r>
      <w:rPr>
        <w:color w:val="999999"/>
      </w:rPr>
      <w:tab/>
    </w:r>
    <w:r>
      <w:rPr>
        <w:color w:val="999999"/>
      </w:rPr>
      <w:tab/>
    </w:r>
    <w:r>
      <w:rPr>
        <w:color w:val="999999"/>
      </w:rPr>
      <w:tab/>
    </w:r>
    <w:r>
      <w:rPr>
        <w:color w:val="999999"/>
      </w:rPr>
      <w:tab/>
      <w:t>Dr. Elizabeth Diaz</w:t>
    </w:r>
  </w:p>
  <w:p w14:paraId="48E4FEE6" w14:textId="0999D46E" w:rsidR="000116F4" w:rsidRDefault="003E6587">
    <w:pPr>
      <w:rPr>
        <w:color w:val="999999"/>
      </w:rPr>
    </w:pPr>
    <w:r>
      <w:rPr>
        <w:color w:val="999999"/>
      </w:rPr>
      <w:t>Surname, Jayesh (1001</w:t>
    </w:r>
    <w:r w:rsidR="00DB352F">
      <w:rPr>
        <w:color w:val="999999"/>
      </w:rPr>
      <w:t>964955</w:t>
    </w:r>
    <w:r>
      <w:rPr>
        <w:color w:val="999999"/>
      </w:rPr>
      <w:t>)</w:t>
    </w:r>
  </w:p>
  <w:p w14:paraId="48E4FEE7" w14:textId="77777777" w:rsidR="000116F4" w:rsidRDefault="000116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7E717" w14:textId="77777777" w:rsidR="0049629B" w:rsidRDefault="004962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KzMDE1NzE2MDVW0lEKTi0uzszPAykwrAUArdBs2CwAAAA="/>
  </w:docVars>
  <w:rsids>
    <w:rsidRoot w:val="000116F4"/>
    <w:rsid w:val="000116F4"/>
    <w:rsid w:val="003E6587"/>
    <w:rsid w:val="0049629B"/>
    <w:rsid w:val="00A861E1"/>
    <w:rsid w:val="00DB3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4FE6D"/>
  <w15:docId w15:val="{B3164AB5-F88C-4498-8BDA-DEAB5AEAF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B352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52F"/>
  </w:style>
  <w:style w:type="paragraph" w:styleId="Footer">
    <w:name w:val="footer"/>
    <w:basedOn w:val="Normal"/>
    <w:link w:val="FooterChar"/>
    <w:uiPriority w:val="99"/>
    <w:unhideWhenUsed/>
    <w:rsid w:val="00DB352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5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eader" Target="header2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620</Words>
  <Characters>3536</Characters>
  <Application>Microsoft Office Word</Application>
  <DocSecurity>0</DocSecurity>
  <Lines>29</Lines>
  <Paragraphs>8</Paragraphs>
  <ScaleCrop>false</ScaleCrop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urav Taneja</cp:lastModifiedBy>
  <cp:revision>4</cp:revision>
  <dcterms:created xsi:type="dcterms:W3CDTF">2022-02-17T06:24:00Z</dcterms:created>
  <dcterms:modified xsi:type="dcterms:W3CDTF">2022-02-17T06:26:00Z</dcterms:modified>
</cp:coreProperties>
</file>